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f023a93e63f6db756831413de911b80d780833b"/>
    <w:p>
      <w:pPr>
        <w:pStyle w:val="Heading1"/>
      </w:pPr>
      <w:r>
        <w:t xml:space="preserve">Cover Letter for Physicist Position in Israel Jerusalem</w:t>
      </w:r>
    </w:p>
    <w:p>
      <w:pPr>
        <w:pStyle w:val="FirstParagraph"/>
      </w:pPr>
      <w:r>
        <w:rPr>
          <w:bCs/>
          <w:b/>
        </w:rPr>
        <w:t xml:space="preserve">Dear [Hiring Manager's Name],</w:t>
      </w:r>
    </w:p>
    <w:p>
      <w:pPr>
        <w:pStyle w:val="BodyText"/>
      </w:pPr>
      <w:r>
        <w:t xml:space="preserve">I am writing to express my enthusiastic interest in the Physicist position at a prestigious institution in Israel Jerusalem. As a dedicated researcher with a profound passion for unraveling the mysteries of the universe, I am eager to contribute my expertise and academic background to an environment that values innovation, intellectual rigor, and cultural richness. The unique academic landscape of Israel Jerusalem, with its vibrant scientific community and historical significance as a hub for knowledge, makes this opportunity particularly compelling to me.</w:t>
      </w:r>
    </w:p>
    <w:p>
      <w:pPr>
        <w:pStyle w:val="BodyText"/>
      </w:pPr>
      <w:r>
        <w:t xml:space="preserve">Throughout my career as a Physicist, I have focused on [mention specific areas of expertise: e.g., quantum mechanics, particle physics, cosmology]. My Ph.D. in Physics from [University Name], where I conducted groundbreaking research on [specific project or discovery], equipped me with the analytical skills and technical proficiency necessary to tackle complex scientific challenges. My work has been published in renowned journals such as [Journal Names], and I have presented my findings at international conferences, including the [Conference Name] in [Year]. These experiences have not only deepened my understanding of theoretical and experimental physics but also honed my ability to collaborate across disciplines and cultures.</w:t>
      </w:r>
    </w:p>
    <w:p>
      <w:pPr>
        <w:pStyle w:val="BodyText"/>
      </w:pPr>
      <w:r>
        <w:t xml:space="preserve">What draws me specifically to Israel Jerusalem is its unparalleled convergence of tradition and modernity. As a city steeped in history yet home to cutting-edge research institutions like the Hebrew University of Jerusalem, the Weizmann Institute of Science, and the Israeli Institute for Biological Research, it offers a dynamic setting for scientific exploration. I am particularly inspired by the collaborative spirit of physicists in this region, who have made significant contributions to fields such as [mention relevant areas: e.g., quantum computing, renewable energy technologies]. I am keen to join an institution where my work can align with these forward-thinking initiatives and contribute to solving global challenges.</w:t>
      </w:r>
    </w:p>
    <w:p>
      <w:pPr>
        <w:pStyle w:val="BodyText"/>
      </w:pPr>
      <w:r>
        <w:t xml:space="preserve">My professional journey has been defined by a commitment to excellence and a desire to push the boundaries of scientific knowledge. During my postdoctoral research at [Institution Name], I led a team in [specific project or achievement], which resulted in [quantifiable outcome: e.g., "a 20% improvement in data accuracy" or "the development of a novel algorithm"]. This experience reinforced my ability to manage complex projects, mentor junior researchers, and communicate findings effectively to both technical and non-technical audiences. I am confident that these skills will enable me to thrive in the collaborative and fast-paced environment of Israel Jerusalem.</w:t>
      </w:r>
    </w:p>
    <w:p>
      <w:pPr>
        <w:pStyle w:val="BodyText"/>
      </w:pPr>
      <w:r>
        <w:t xml:space="preserve">What sets me apart as a Physicist is my interdisciplinary approach. While my core training is in physics, I have also developed expertise in [mention related fields: e.g., computational modeling, data science, or engineering]. This versatility allows me to address multifaceted problems that require innovative solutions. For instance, during my tenure at [Previous Institution], I collaborated with biologists and engineers to design a [specific project], which demonstrated the power of cross-disciplinary research in advancing scientific frontiers. I believe that such an approach is essential for tackling the complex challenges facing modern physics, from understanding dark matter to developing sustainable energy solutions.</w:t>
      </w:r>
    </w:p>
    <w:p>
      <w:pPr>
        <w:pStyle w:val="BodyText"/>
      </w:pPr>
      <w:r>
        <w:t xml:space="preserve">In addition to my technical skills, I bring a deep respect for the cultural and intellectual heritage of Israel Jerusalem. The city's unique blend of ancient traditions and contemporary innovation resonates with my own philosophy as a scientist. I am particularly drawn to the opportunity to engage with local communities, share knowledge through public outreach programs, and contribute to educational initiatives that inspire the next generation of physicists. I am also eager to participate in the city’s vibrant academic events, such as lectures by Nobel laureates and workshops hosted by leading research centers.</w:t>
      </w:r>
    </w:p>
    <w:p>
      <w:pPr>
        <w:pStyle w:val="BodyText"/>
      </w:pPr>
      <w:r>
        <w:t xml:space="preserve">My decision to pursue this opportunity in Israel Jerusalem is further fueled by my desire to work alongside some of the brightest minds in the field. The collaborative culture of institutions like [specific university or research center] has long been a source of inspiration for me, and I am excited about the prospect of contributing to their mission. I am particularly interested in [specific area related to the position: e.g., "exploring the intersection of theoretical physics and artificial intelligence" or "advancing experimental techniques in high-energy physics"]. I believe my background and vision align closely with these goals.</w:t>
      </w:r>
    </w:p>
    <w:p>
      <w:pPr>
        <w:pStyle w:val="BodyText"/>
      </w:pPr>
      <w:r>
        <w:t xml:space="preserve">I would be honored to bring my expertise, creativity, and dedication to your team. I am confident that my academic achievements, research experience, and passion for physics make me a strong candidate for this role. Thank you for considering my application. I look forward to the opportunity to discuss how I can contribute to the continued success of [Institution Name] in Israel Jerusalem.</w:t>
      </w:r>
    </w:p>
    <w:p>
      <w:pPr>
        <w:pStyle w:val="BodyText"/>
      </w:pPr>
      <w:r>
        <w:t xml:space="preserve">Sincerely,</w:t>
      </w:r>
    </w:p>
    <w:p>
      <w:pPr>
        <w:pStyle w:val="BodyText"/>
      </w:pPr>
      <w:r>
        <w:t xml:space="preserve">[Your Full Name]</w:t>
      </w:r>
    </w:p>
    <w:p>
      <w:pPr>
        <w:pStyle w:val="BodyText"/>
      </w:pPr>
      <w:r>
        <w:t xml:space="preserve">[Your Contact Information: Email, Phone Number, LinkedIn Profile or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Israel Jerusalem</dc:title>
  <dc:creator/>
  <dc:language>en</dc:language>
  <cp:keywords/>
  <dcterms:created xsi:type="dcterms:W3CDTF">2026-07-20T11:50:46Z</dcterms:created>
  <dcterms:modified xsi:type="dcterms:W3CDTF">2026-07-20T11:50:46Z</dcterms:modified>
</cp:coreProperties>
</file>

<file path=docProps/custom.xml><?xml version="1.0" encoding="utf-8"?>
<Properties xmlns="http://schemas.openxmlformats.org/officeDocument/2006/custom-properties" xmlns:vt="http://schemas.openxmlformats.org/officeDocument/2006/docPropsVTypes"/>
</file>